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9AEFC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b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 xml:space="preserve">COMMUNITY AND EXTENSION SERVICE </w:t>
      </w:r>
    </w:p>
    <w:p w14:paraId="2D7AD9E8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>PROJECT AND ACTIVITY PROPOSAL</w:t>
      </w:r>
    </w:p>
    <w:p w14:paraId="5D066362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</w:p>
    <w:p w14:paraId="591F9917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  <w:r>
        <w:rPr>
          <w:rFonts w:ascii="Century Gothic" w:eastAsia="Century Gothic" w:hAnsi="Century Gothic" w:cs="Century Gothic"/>
          <w:i/>
          <w:color w:val="000000"/>
          <w:sz w:val="16"/>
          <w:szCs w:val="16"/>
        </w:rPr>
        <w:t>Please check</w:t>
      </w:r>
    </w:p>
    <w:p w14:paraId="2C40F62D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color w:val="000000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Three-Year Medium-Term Plan for Community Extension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1</w:t>
      </w:r>
    </w:p>
    <w:p w14:paraId="5330E8A0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Arial Black" w:eastAsia="Arial Black" w:hAnsi="Arial Black" w:cs="Arial Black"/>
          <w:b/>
          <w:i/>
          <w:color w:val="000000"/>
          <w:sz w:val="18"/>
          <w:szCs w:val="18"/>
          <w:u w:val="single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Less than a Year-One-Year Plan for Community Service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2</w:t>
      </w:r>
    </w:p>
    <w:p w14:paraId="16591885" w14:textId="77777777" w:rsidR="00860E12" w:rsidRDefault="00860E12">
      <w:pPr>
        <w:rPr>
          <w:b/>
          <w:i/>
          <w:sz w:val="18"/>
          <w:szCs w:val="18"/>
        </w:rPr>
      </w:pPr>
    </w:p>
    <w:p w14:paraId="730E6A59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t xml:space="preserve">Basic Details </w:t>
      </w:r>
    </w:p>
    <w:p w14:paraId="0B12D5D7" w14:textId="77777777" w:rsidR="00860E12" w:rsidRDefault="00860E12"/>
    <w:tbl>
      <w:tblPr>
        <w:tblStyle w:val="a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831"/>
        <w:gridCol w:w="1467"/>
        <w:gridCol w:w="270"/>
        <w:gridCol w:w="1737"/>
      </w:tblGrid>
      <w:tr w:rsidR="00860E12" w14:paraId="0229FC36" w14:textId="77777777">
        <w:tc>
          <w:tcPr>
            <w:tcW w:w="5452" w:type="dxa"/>
            <w:gridSpan w:val="2"/>
            <w:shd w:val="clear" w:color="auto" w:fill="D9D9D9"/>
          </w:tcPr>
          <w:p w14:paraId="6CA2562B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 xml:space="preserve">Title of the Community and Extension Service </w:t>
            </w:r>
          </w:p>
          <w:p w14:paraId="2AD0B14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Project and Activity</w:t>
            </w:r>
          </w:p>
        </w:tc>
        <w:tc>
          <w:tcPr>
            <w:tcW w:w="3474" w:type="dxa"/>
            <w:gridSpan w:val="3"/>
            <w:shd w:val="clear" w:color="auto" w:fill="D9D9D9"/>
          </w:tcPr>
          <w:p w14:paraId="232CA10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Covered Period</w:t>
            </w:r>
          </w:p>
        </w:tc>
      </w:tr>
      <w:tr w:rsidR="00860E12" w14:paraId="7686F660" w14:textId="77777777">
        <w:tc>
          <w:tcPr>
            <w:tcW w:w="5452" w:type="dxa"/>
            <w:gridSpan w:val="2"/>
          </w:tcPr>
          <w:p w14:paraId="1FBD4A5B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3BDA5B61" w14:textId="4A9EDC5C" w:rsidR="00860E12" w:rsidRDefault="00901890">
            <w:r>
              <w:t xml:space="preserve"> sala diezmo</w:t>
            </w:r>
          </w:p>
          <w:p w14:paraId="42F06C4F" w14:textId="77777777" w:rsidR="00860E12" w:rsidRDefault="00860E12"/>
        </w:tc>
        <w:tc>
          <w:tcPr>
            <w:tcW w:w="1737" w:type="dxa"/>
            <w:gridSpan w:val="2"/>
          </w:tcPr>
          <w:p w14:paraId="1441908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Engagement</w:t>
            </w:r>
          </w:p>
          <w:p w14:paraId="1C77E4E6" w14:textId="0DD3A1B2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2024-10-05</w:t>
            </w:r>
          </w:p>
        </w:tc>
        <w:tc>
          <w:tcPr>
            <w:tcW w:w="1737" w:type="dxa"/>
          </w:tcPr>
          <w:p w14:paraId="172020C4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Disengagement</w:t>
            </w:r>
          </w:p>
          <w:p w14:paraId="3E9508FF" w14:textId="08528121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2024-10-06</w:t>
            </w:r>
          </w:p>
        </w:tc>
      </w:tr>
      <w:tr w:rsidR="00860E12" w14:paraId="2F1EE4FA" w14:textId="77777777">
        <w:trPr>
          <w:trHeight w:val="204"/>
        </w:trPr>
        <w:tc>
          <w:tcPr>
            <w:tcW w:w="2621" w:type="dxa"/>
            <w:vMerge w:val="restart"/>
            <w:shd w:val="clear" w:color="auto" w:fill="D9D9D9"/>
          </w:tcPr>
          <w:p w14:paraId="32A6B59D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Name of Department/ Program/ Organization</w:t>
            </w:r>
          </w:p>
        </w:tc>
        <w:tc>
          <w:tcPr>
            <w:tcW w:w="2831" w:type="dxa"/>
            <w:vMerge w:val="restart"/>
          </w:tcPr>
          <w:p w14:paraId="409221E0" w14:textId="227A60E9" w:rsidR="00860E12" w:rsidRDefault="00B12D86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  <w:tc>
          <w:tcPr>
            <w:tcW w:w="1467" w:type="dxa"/>
            <w:vMerge w:val="restart"/>
            <w:shd w:val="clear" w:color="auto" w:fill="D9D9D9"/>
          </w:tcPr>
          <w:p w14:paraId="412A600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ESU Coordinator/ Proponent(s)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3</w:t>
            </w:r>
          </w:p>
        </w:tc>
        <w:tc>
          <w:tcPr>
            <w:tcW w:w="2007" w:type="dxa"/>
            <w:gridSpan w:val="2"/>
            <w:shd w:val="clear" w:color="auto" w:fill="D9D9D9"/>
          </w:tcPr>
          <w:p w14:paraId="11B385C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ead Proponent</w:t>
            </w:r>
          </w:p>
        </w:tc>
      </w:tr>
      <w:tr w:rsidR="00860E12" w14:paraId="3D67124D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4F431692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BC5D16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4EFE571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0E6114C9" w14:textId="291CA34D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sala diezmo</w:t>
            </w:r>
          </w:p>
        </w:tc>
      </w:tr>
      <w:tr w:rsidR="00860E12" w14:paraId="1D4469D2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3635DF0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4BBACFB6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58BF58B9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  <w:shd w:val="clear" w:color="auto" w:fill="D9D9D9"/>
          </w:tcPr>
          <w:p w14:paraId="3FBBA8B8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tact Details</w:t>
            </w:r>
          </w:p>
        </w:tc>
      </w:tr>
      <w:tr w:rsidR="00860E12" w14:paraId="77729994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649C61F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E68632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65AFCD9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246FFE11" w14:textId="22553100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sala diezmo</w:t>
            </w:r>
          </w:p>
        </w:tc>
      </w:tr>
      <w:tr w:rsidR="00860E12" w14:paraId="214DC6F5" w14:textId="77777777">
        <w:tc>
          <w:tcPr>
            <w:tcW w:w="2621" w:type="dxa"/>
            <w:shd w:val="clear" w:color="auto" w:fill="D9D9D9"/>
          </w:tcPr>
          <w:p w14:paraId="027AC6F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oject Description:</w:t>
            </w:r>
          </w:p>
        </w:tc>
        <w:tc>
          <w:tcPr>
            <w:tcW w:w="6305" w:type="dxa"/>
            <w:gridSpan w:val="4"/>
          </w:tcPr>
          <w:p w14:paraId="3B2ECEE9" w14:textId="77777777" w:rsidR="00860E12" w:rsidRDefault="00860E12"/>
          <w:p w14:paraId="0DC4A5CE" w14:textId="4AA35556" w:rsidR="00860E12" w:rsidRDefault="00B12D86">
            <w:r>
              <w:t>sala diezmo</w:t>
            </w:r>
          </w:p>
          <w:p w14:paraId="4C197C31" w14:textId="77777777" w:rsidR="00860E12" w:rsidRDefault="00860E12"/>
          <w:p w14:paraId="02E188E7" w14:textId="77777777" w:rsidR="00860E12" w:rsidRDefault="00860E12"/>
        </w:tc>
      </w:tr>
      <w:tr w:rsidR="00860E12" w14:paraId="55BE0D0D" w14:textId="77777777">
        <w:tc>
          <w:tcPr>
            <w:tcW w:w="2621" w:type="dxa"/>
            <w:shd w:val="clear" w:color="auto" w:fill="D9D9D9"/>
          </w:tcPr>
          <w:p w14:paraId="3FD671F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arget Date:</w:t>
            </w:r>
          </w:p>
        </w:tc>
        <w:tc>
          <w:tcPr>
            <w:tcW w:w="2831" w:type="dxa"/>
          </w:tcPr>
          <w:p w14:paraId="20DEA364" w14:textId="4316094F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2024-10-05</w:t>
            </w:r>
          </w:p>
        </w:tc>
        <w:tc>
          <w:tcPr>
            <w:tcW w:w="1467" w:type="dxa"/>
            <w:shd w:val="clear" w:color="auto" w:fill="D9D9D9"/>
          </w:tcPr>
          <w:p w14:paraId="182EEF9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ocation:</w:t>
            </w:r>
          </w:p>
        </w:tc>
        <w:tc>
          <w:tcPr>
            <w:tcW w:w="2007" w:type="dxa"/>
            <w:gridSpan w:val="2"/>
          </w:tcPr>
          <w:p w14:paraId="5BA98F60" w14:textId="0F353CF8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sala diezmo</w:t>
            </w:r>
          </w:p>
          <w:p w14:paraId="12EE3FD4" w14:textId="77777777" w:rsidR="00860E12" w:rsidRDefault="00860E12"/>
          <w:p w14:paraId="59135559" w14:textId="77777777" w:rsidR="00860E12" w:rsidRDefault="00860E12"/>
        </w:tc>
      </w:tr>
    </w:tbl>
    <w:p w14:paraId="77077DC4" w14:textId="77777777" w:rsidR="00860E12" w:rsidRDefault="00860E12"/>
    <w:p w14:paraId="7570C46E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t>Project Details</w:t>
      </w:r>
    </w:p>
    <w:tbl>
      <w:tblPr>
        <w:tblStyle w:val="a0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052"/>
        <w:gridCol w:w="1467"/>
        <w:gridCol w:w="2786"/>
      </w:tblGrid>
      <w:tr w:rsidR="00860E12" w14:paraId="26A6CFFE" w14:textId="77777777">
        <w:tc>
          <w:tcPr>
            <w:tcW w:w="2621" w:type="dxa"/>
            <w:shd w:val="clear" w:color="auto" w:fill="D9D9D9"/>
          </w:tcPr>
          <w:p w14:paraId="022CB676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artner Community/Organization:</w:t>
            </w:r>
          </w:p>
        </w:tc>
        <w:tc>
          <w:tcPr>
            <w:tcW w:w="2052" w:type="dxa"/>
          </w:tcPr>
          <w:p w14:paraId="08608225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796D7E89" w14:textId="061F19E5" w:rsidR="00860E12" w:rsidRDefault="004D16E7">
            <w:r>
              <w:t>Sala,Diezmo</w:t>
            </w:r>
          </w:p>
          <w:p w14:paraId="789C4E56" w14:textId="77777777" w:rsidR="00860E12" w:rsidRDefault="00860E12"/>
        </w:tc>
        <w:tc>
          <w:tcPr>
            <w:tcW w:w="1467" w:type="dxa"/>
            <w:shd w:val="clear" w:color="auto" w:fill="D9D9D9"/>
          </w:tcPr>
          <w:p w14:paraId="1F761E9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ypology</w:t>
            </w:r>
          </w:p>
        </w:tc>
        <w:tc>
          <w:tcPr>
            <w:tcW w:w="2786" w:type="dxa"/>
          </w:tcPr>
          <w:p w14:paraId="11818A76" w14:textId="32443412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☐ School</w:t>
            </w:r>
          </w:p>
          <w:p w14:paraId="31A99C65" w14:textId="016449B2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☐ Barangay</w:t>
            </w:r>
          </w:p>
          <w:p w14:paraId="52E1AC20" w14:textId="68EB499F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_____________ Government Organization, Please specify: _____________</w:t>
            </w:r>
          </w:p>
          <w:p w14:paraId="369534DF" w14:textId="77777777" w:rsidR="00860E12" w:rsidRDefault="00860E12"/>
          <w:p w14:paraId="151A2269" w14:textId="3902602E" w:rsidR="00860E12" w:rsidRDefault="00B12D86" w:rsidP="00B12D86">
            <w:r>
              <w:t>☐ Non-Government Organization, Please specify: _____________</w:t>
            </w:r>
          </w:p>
        </w:tc>
      </w:tr>
      <w:tr w:rsidR="00860E12" w14:paraId="35B31FCB" w14:textId="77777777">
        <w:tc>
          <w:tcPr>
            <w:tcW w:w="2621" w:type="dxa"/>
            <w:shd w:val="clear" w:color="auto" w:fill="D9D9D9"/>
          </w:tcPr>
          <w:p w14:paraId="6885FF7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Identified Needs of the Partner Community:</w:t>
            </w:r>
          </w:p>
          <w:p w14:paraId="77A5666B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attach the Community Needs Assessment from the Community Profile</w:t>
            </w:r>
          </w:p>
        </w:tc>
        <w:tc>
          <w:tcPr>
            <w:tcW w:w="6305" w:type="dxa"/>
            <w:gridSpan w:val="3"/>
          </w:tcPr>
          <w:p w14:paraId="1F5704F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686564F2" w14:textId="77777777" w:rsidR="00860E12" w:rsidRDefault="00860E12"/>
          <w:p w14:paraId="14DE7820" w14:textId="77777777" w:rsidR="00860E12" w:rsidRDefault="00860E12"/>
        </w:tc>
      </w:tr>
      <w:tr w:rsidR="00860E12" w14:paraId="3521C139" w14:textId="77777777">
        <w:tc>
          <w:tcPr>
            <w:tcW w:w="2621" w:type="dxa"/>
            <w:shd w:val="clear" w:color="auto" w:fill="D9D9D9"/>
          </w:tcPr>
          <w:p w14:paraId="33D7831E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General Objectives:</w:t>
            </w:r>
          </w:p>
        </w:tc>
        <w:tc>
          <w:tcPr>
            <w:tcW w:w="6305" w:type="dxa"/>
            <w:gridSpan w:val="3"/>
          </w:tcPr>
          <w:p w14:paraId="6DCDDD9A" w14:textId="39AE96DA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  <w:p w14:paraId="66F737BA" w14:textId="77777777" w:rsidR="00860E12" w:rsidRDefault="00860E12"/>
        </w:tc>
      </w:tr>
      <w:tr w:rsidR="00860E12" w14:paraId="72B9C736" w14:textId="77777777">
        <w:tc>
          <w:tcPr>
            <w:tcW w:w="2621" w:type="dxa"/>
            <w:shd w:val="clear" w:color="auto" w:fill="D9D9D9"/>
          </w:tcPr>
          <w:p w14:paraId="6AFE7BB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pecific Objectives:</w:t>
            </w:r>
          </w:p>
        </w:tc>
        <w:tc>
          <w:tcPr>
            <w:tcW w:w="6305" w:type="dxa"/>
            <w:gridSpan w:val="3"/>
          </w:tcPr>
          <w:p w14:paraId="074C5C54" w14:textId="7CD270FF" w:rsidR="00860E12" w:rsidRDefault="008130A4">
            <w:r>
              <w:t>sala diezmo</w:t>
            </w:r>
          </w:p>
          <w:p w14:paraId="177EB386" w14:textId="77777777" w:rsidR="00860E12" w:rsidRDefault="00860E12"/>
        </w:tc>
      </w:tr>
      <w:tr w:rsidR="00860E12" w14:paraId="256D0D38" w14:textId="77777777">
        <w:tc>
          <w:tcPr>
            <w:tcW w:w="2621" w:type="dxa"/>
            <w:shd w:val="clear" w:color="auto" w:fill="D9D9D9"/>
          </w:tcPr>
          <w:p w14:paraId="5C1C50E9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ccess Indicator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4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4558E2DF" w14:textId="77777777" w:rsidR="00860E12" w:rsidRDefault="00860E12"/>
          <w:p w14:paraId="7E0451E2" w14:textId="77777777" w:rsidR="00860E12" w:rsidRDefault="00860E12"/>
        </w:tc>
        <w:tc>
          <w:tcPr>
            <w:tcW w:w="6305" w:type="dxa"/>
            <w:gridSpan w:val="3"/>
          </w:tcPr>
          <w:p w14:paraId="06C6593F" w14:textId="0552D4B4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  <w:p w14:paraId="617C12A6" w14:textId="77777777" w:rsidR="00860E12" w:rsidRDefault="00860E12"/>
          <w:p w14:paraId="6FE453BB" w14:textId="77777777" w:rsidR="00860E12" w:rsidRDefault="00860E12"/>
        </w:tc>
      </w:tr>
    </w:tbl>
    <w:p w14:paraId="63A0E08D" w14:textId="77777777" w:rsidR="00860E12" w:rsidRDefault="00901890">
      <w:r>
        <w:br w:type="page"/>
      </w:r>
    </w:p>
    <w:tbl>
      <w:tblPr>
        <w:tblStyle w:val="a1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36"/>
        <w:gridCol w:w="6390"/>
      </w:tblGrid>
      <w:tr w:rsidR="00860E12" w14:paraId="446DF67C" w14:textId="77777777">
        <w:tc>
          <w:tcPr>
            <w:tcW w:w="2536" w:type="dxa"/>
            <w:shd w:val="clear" w:color="auto" w:fill="D9D9D9"/>
          </w:tcPr>
          <w:p w14:paraId="25B468C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lastRenderedPageBreak/>
              <w:t>Cooperating Agencies:</w:t>
            </w:r>
          </w:p>
          <w:p w14:paraId="15252A49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discuss the functional relationships and resource requirements with the collaborating agencies</w:t>
            </w:r>
          </w:p>
        </w:tc>
        <w:tc>
          <w:tcPr>
            <w:tcW w:w="6390" w:type="dxa"/>
          </w:tcPr>
          <w:p w14:paraId="4DD3F3A2" w14:textId="0CE34C35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  <w:p w14:paraId="573661C5" w14:textId="77777777" w:rsidR="00860E12" w:rsidRDefault="00860E12"/>
          <w:p w14:paraId="5C51AD30" w14:textId="77777777" w:rsidR="00860E12" w:rsidRDefault="00860E12"/>
        </w:tc>
      </w:tr>
      <w:tr w:rsidR="00860E12" w14:paraId="53F0AC54" w14:textId="77777777">
        <w:tc>
          <w:tcPr>
            <w:tcW w:w="2536" w:type="dxa"/>
            <w:shd w:val="clear" w:color="auto" w:fill="D9D9D9"/>
          </w:tcPr>
          <w:p w14:paraId="4995CA0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Monitoring Mechanics:</w:t>
            </w:r>
          </w:p>
          <w:p w14:paraId="1274B70E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 xml:space="preserve">Please indicate schedule and items to be monitored every activity. </w:t>
            </w:r>
          </w:p>
        </w:tc>
        <w:tc>
          <w:tcPr>
            <w:tcW w:w="6390" w:type="dxa"/>
          </w:tcPr>
          <w:p w14:paraId="229F4A43" w14:textId="7202310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</w:tr>
      <w:tr w:rsidR="00860E12" w14:paraId="45A05DF3" w14:textId="77777777">
        <w:tc>
          <w:tcPr>
            <w:tcW w:w="2536" w:type="dxa"/>
            <w:shd w:val="clear" w:color="auto" w:fill="D9D9D9"/>
          </w:tcPr>
          <w:p w14:paraId="530FF10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valuation Mechanics:</w:t>
            </w:r>
          </w:p>
          <w:p w14:paraId="259D68B7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indicate schedule and modality of evaluation together with the partner community and CESU Head.</w:t>
            </w:r>
          </w:p>
        </w:tc>
        <w:tc>
          <w:tcPr>
            <w:tcW w:w="6390" w:type="dxa"/>
          </w:tcPr>
          <w:p w14:paraId="22C6F48C" w14:textId="04F0AAD1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</w:tr>
      <w:tr w:rsidR="00860E12" w14:paraId="319DD91F" w14:textId="77777777">
        <w:tc>
          <w:tcPr>
            <w:tcW w:w="2536" w:type="dxa"/>
            <w:shd w:val="clear" w:color="auto" w:fill="D9D9D9"/>
          </w:tcPr>
          <w:p w14:paraId="34410AD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imetable:</w:t>
            </w:r>
          </w:p>
        </w:tc>
        <w:tc>
          <w:tcPr>
            <w:tcW w:w="6390" w:type="dxa"/>
          </w:tcPr>
          <w:p w14:paraId="3E4ACD73" w14:textId="5D2DB148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  <w:p w14:paraId="027A871B" w14:textId="77777777" w:rsidR="00860E12" w:rsidRDefault="00860E12"/>
        </w:tc>
      </w:tr>
      <w:tr w:rsidR="00860E12" w14:paraId="273AA42F" w14:textId="77777777">
        <w:tc>
          <w:tcPr>
            <w:tcW w:w="2536" w:type="dxa"/>
            <w:shd w:val="clear" w:color="auto" w:fill="D9D9D9"/>
          </w:tcPr>
          <w:p w14:paraId="0F9F4A97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isk Assessment</w:t>
            </w:r>
          </w:p>
          <w:p w14:paraId="6CFD428B" w14:textId="77777777" w:rsidR="00860E12" w:rsidRDefault="00860E12"/>
          <w:p w14:paraId="4AEEB778" w14:textId="77777777" w:rsidR="00860E12" w:rsidRDefault="00860E12"/>
        </w:tc>
        <w:tc>
          <w:tcPr>
            <w:tcW w:w="6390" w:type="dxa"/>
          </w:tcPr>
          <w:p w14:paraId="430162DE" w14:textId="0A2C5A3C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</w:tr>
      <w:tr w:rsidR="00860E12" w14:paraId="495B3AC0" w14:textId="77777777">
        <w:tc>
          <w:tcPr>
            <w:tcW w:w="2536" w:type="dxa"/>
            <w:shd w:val="clear" w:color="auto" w:fill="D9D9D9"/>
          </w:tcPr>
          <w:p w14:paraId="0FB9682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ction Plans to Address Risks</w:t>
            </w:r>
          </w:p>
          <w:p w14:paraId="56DC97A6" w14:textId="77777777" w:rsidR="00860E12" w:rsidRDefault="00860E12"/>
        </w:tc>
        <w:tc>
          <w:tcPr>
            <w:tcW w:w="6390" w:type="dxa"/>
          </w:tcPr>
          <w:p w14:paraId="67B29717" w14:textId="6DF016EF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</w:tr>
      <w:tr w:rsidR="00860E12" w14:paraId="21BFFFD4" w14:textId="77777777">
        <w:tc>
          <w:tcPr>
            <w:tcW w:w="2536" w:type="dxa"/>
            <w:shd w:val="clear" w:color="auto" w:fill="D9D9D9"/>
          </w:tcPr>
          <w:p w14:paraId="1F9520C6" w14:textId="77777777" w:rsidR="00860E12" w:rsidRDefault="00901890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stainability Approache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5</w:t>
            </w:r>
          </w:p>
          <w:p w14:paraId="606E3298" w14:textId="226F36C6" w:rsidR="00E55B8F" w:rsidRPr="00E55B8F" w:rsidRDefault="00E55B8F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6390" w:type="dxa"/>
          </w:tcPr>
          <w:p w14:paraId="7E97D47F" w14:textId="61BBCBF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sala diezmo</w:t>
            </w:r>
          </w:p>
        </w:tc>
      </w:tr>
      <w:tr w:rsidR="00860E12" w14:paraId="7E88E419" w14:textId="77777777">
        <w:tc>
          <w:tcPr>
            <w:tcW w:w="2536" w:type="dxa"/>
            <w:shd w:val="clear" w:color="auto" w:fill="D9D9D9"/>
          </w:tcPr>
          <w:p w14:paraId="5DC62CE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Budget Requirement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6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16B4647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Black" w:eastAsia="Arial Black" w:hAnsi="Arial Black" w:cs="Arial Black"/>
                <w:color w:val="000000"/>
                <w:sz w:val="22"/>
                <w:szCs w:val="22"/>
                <w:u w:val="single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Please attach Fundraising Activity Proposal, if applicable</w:t>
            </w:r>
          </w:p>
        </w:tc>
        <w:tc>
          <w:tcPr>
            <w:tcW w:w="6390" w:type="dxa"/>
          </w:tcPr>
          <w:p w14:paraId="217E1F7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</w:tc>
      </w:tr>
    </w:tbl>
    <w:p w14:paraId="64A3A02C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jc w:val="both"/>
        <w:rPr>
          <w:rFonts w:ascii="Century Gothic" w:eastAsia="Century Gothic" w:hAnsi="Century Gothic" w:cs="Century Gothic"/>
          <w:color w:val="000000"/>
          <w:u w:val="single"/>
        </w:rPr>
      </w:pPr>
    </w:p>
    <w:p w14:paraId="74449305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</w:rPr>
        <w:t>NOTES:</w:t>
      </w:r>
    </w:p>
    <w:p w14:paraId="05C91B42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 xml:space="preserve">1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Community Extension (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CE) </w:t>
      </w:r>
      <w:r>
        <w:rPr>
          <w:rFonts w:ascii="Century Gothic" w:eastAsia="Century Gothic" w:hAnsi="Century Gothic" w:cs="Century Gothic"/>
          <w:sz w:val="16"/>
          <w:szCs w:val="16"/>
        </w:rPr>
        <w:t>refers to community service rendered by the academic department aligned with the academic program offerings of the University.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 </w:t>
      </w:r>
    </w:p>
    <w:p w14:paraId="0F2770F2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>2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Community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Service (CS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) </w:t>
      </w:r>
      <w:r>
        <w:rPr>
          <w:rFonts w:ascii="Century Gothic" w:eastAsia="Century Gothic" w:hAnsi="Century Gothic" w:cs="Century Gothic"/>
          <w:sz w:val="16"/>
          <w:szCs w:val="16"/>
        </w:rPr>
        <w:t>refers any kind of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 outreach,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relief, 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voluntary effort that provides assistance based on the communicated and/or verified need of a partner community of the University. </w:t>
      </w:r>
    </w:p>
    <w:p w14:paraId="7724AFB4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3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Proponent(s)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erson(s) spearheading the CES initiative. </w:t>
      </w:r>
    </w:p>
    <w:p w14:paraId="55758AA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4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ccess Indicator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measurements or outcomes that would determine the success of the initiative.</w:t>
      </w:r>
    </w:p>
    <w:p w14:paraId="1954B85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5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stainability Approache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lan to ensure the continuity of the project. </w:t>
      </w:r>
    </w:p>
    <w:p w14:paraId="623046EE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6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Budget Requirement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s to the particular expenses that will be incurred for the initiative</w:t>
      </w:r>
    </w:p>
    <w:p w14:paraId="711DFF2F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26D3AF67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7CA966AD" w14:textId="77777777" w:rsidTr="00BA1791">
        <w:tc>
          <w:tcPr>
            <w:tcW w:w="3145" w:type="dxa"/>
            <w:shd w:val="clear" w:color="auto" w:fill="D9D9D9"/>
          </w:tcPr>
          <w:p w14:paraId="21FCC9AD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EPARED BY:</w:t>
            </w:r>
          </w:p>
        </w:tc>
        <w:tc>
          <w:tcPr>
            <w:tcW w:w="3150" w:type="dxa"/>
            <w:shd w:val="clear" w:color="auto" w:fill="D9D9D9"/>
          </w:tcPr>
          <w:p w14:paraId="79D1C1B8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VIEWED BY:</w:t>
            </w:r>
          </w:p>
        </w:tc>
        <w:tc>
          <w:tcPr>
            <w:tcW w:w="2880" w:type="dxa"/>
            <w:shd w:val="clear" w:color="auto" w:fill="D9D9D9"/>
          </w:tcPr>
          <w:p w14:paraId="7F01A1C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NDORSED BY:</w:t>
            </w:r>
          </w:p>
        </w:tc>
      </w:tr>
      <w:tr w:rsidR="00BA1791" w14:paraId="4B323128" w14:textId="77777777" w:rsidTr="00BA1791">
        <w:tc>
          <w:tcPr>
            <w:tcW w:w="3145" w:type="dxa"/>
          </w:tcPr>
          <w:p w14:paraId="09D4EB05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848CF25" w14:textId="51FE3AAE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C3F9E5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FAAA95B" w14:textId="754B48CF" w:rsidR="00BA1791" w:rsidRDefault="002A5FB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sala diezmo</w:t>
            </w:r>
          </w:p>
          <w:p w14:paraId="712FC68C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roponent / CES Coordinator</w:t>
            </w:r>
          </w:p>
        </w:tc>
        <w:tc>
          <w:tcPr>
            <w:tcW w:w="3150" w:type="dxa"/>
          </w:tcPr>
          <w:p w14:paraId="50E0D56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395EDAF4" w14:textId="3675FF6D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7D4C6BF" w14:textId="77777777" w:rsidR="003D28D5" w:rsidRDefault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7029DAF" w14:textId="34AA4D67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0A67EA4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CES Director</w:t>
            </w:r>
          </w:p>
        </w:tc>
        <w:tc>
          <w:tcPr>
            <w:tcW w:w="2880" w:type="dxa"/>
          </w:tcPr>
          <w:p w14:paraId="4F93D6B3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5A0653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5590206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2AF5574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B6E2299" w14:textId="77777777" w:rsidR="00BA1791" w:rsidRDefault="00BA1791" w:rsidP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irector/Dean/Principal</w:t>
            </w:r>
          </w:p>
        </w:tc>
      </w:tr>
    </w:tbl>
    <w:p w14:paraId="5F94A2D2" w14:textId="77777777" w:rsidR="00860E12" w:rsidRDefault="00860E12"/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593BEFB6" w14:textId="77777777" w:rsidTr="00BA1791">
        <w:tc>
          <w:tcPr>
            <w:tcW w:w="3145" w:type="dxa"/>
            <w:shd w:val="clear" w:color="auto" w:fill="D9D9D9"/>
          </w:tcPr>
          <w:p w14:paraId="64374394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CURRED BY:</w:t>
            </w:r>
          </w:p>
        </w:tc>
        <w:tc>
          <w:tcPr>
            <w:tcW w:w="3150" w:type="dxa"/>
            <w:shd w:val="clear" w:color="auto" w:fill="D9D9D9"/>
          </w:tcPr>
          <w:p w14:paraId="3728772F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COMMENDED BY:</w:t>
            </w:r>
          </w:p>
        </w:tc>
        <w:tc>
          <w:tcPr>
            <w:tcW w:w="2880" w:type="dxa"/>
            <w:shd w:val="clear" w:color="auto" w:fill="D9D9D9"/>
          </w:tcPr>
          <w:p w14:paraId="26710790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PPROVED BY:</w:t>
            </w:r>
          </w:p>
        </w:tc>
      </w:tr>
      <w:tr w:rsidR="00BA1791" w14:paraId="68FF7ADD" w14:textId="77777777" w:rsidTr="00BA1791">
        <w:tc>
          <w:tcPr>
            <w:tcW w:w="3145" w:type="dxa"/>
          </w:tcPr>
          <w:p w14:paraId="6B67EF22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D4DD94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E9517E2" w14:textId="6F98284D" w:rsidR="00BA1791" w:rsidRDefault="003D28D5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Diezmo - Signed by N/A on 2024-10-02</w:t>
              <w:br/>
              <w:t>Sala - Signed by N/A on 2024-10-02</w:t>
              <w:br/>
            </w:r>
          </w:p>
          <w:p w14:paraId="38C247E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04DBDF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artner Community</w:t>
            </w:r>
          </w:p>
        </w:tc>
        <w:tc>
          <w:tcPr>
            <w:tcW w:w="3150" w:type="dxa"/>
          </w:tcPr>
          <w:p w14:paraId="117C898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1B5357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FD026B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F6AEFB5" w14:textId="7930825A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447AE4CB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Vice President for Planning, Research, and Extension</w:t>
            </w:r>
          </w:p>
        </w:tc>
        <w:tc>
          <w:tcPr>
            <w:tcW w:w="2880" w:type="dxa"/>
          </w:tcPr>
          <w:p w14:paraId="39A82B45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390C2A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387FFD8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36EDB61" w14:textId="390E9C32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7EE3173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University President</w:t>
            </w:r>
          </w:p>
        </w:tc>
      </w:tr>
    </w:tbl>
    <w:p w14:paraId="2C196C4B" w14:textId="77777777" w:rsidR="00BA1791" w:rsidRDefault="00BA1791"/>
    <w:sectPr w:rsidR="00BA1791" w:rsidSect="00E55B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2" w:h="15842"/>
      <w:pgMar w:top="426" w:right="1797" w:bottom="232" w:left="1797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2FE1A" w14:textId="77777777" w:rsidR="00884B1B" w:rsidRDefault="00884B1B">
      <w:r>
        <w:separator/>
      </w:r>
    </w:p>
  </w:endnote>
  <w:endnote w:type="continuationSeparator" w:id="0">
    <w:p w14:paraId="65D9F597" w14:textId="77777777" w:rsidR="00884B1B" w:rsidRDefault="00884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75931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1BF85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C3D93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6B235F" w14:textId="77777777" w:rsidR="00884B1B" w:rsidRDefault="00884B1B">
      <w:r>
        <w:separator/>
      </w:r>
    </w:p>
  </w:footnote>
  <w:footnote w:type="continuationSeparator" w:id="0">
    <w:p w14:paraId="6A7EA625" w14:textId="77777777" w:rsidR="00884B1B" w:rsidRDefault="00884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6C5B7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269C" w14:textId="77869F2B" w:rsidR="004653F0" w:rsidRDefault="004653F0" w:rsidP="004653F0">
    <w:pPr>
      <w:tabs>
        <w:tab w:val="center" w:pos="4680"/>
        <w:tab w:val="left" w:pos="7662"/>
      </w:tabs>
      <w:ind w:left="1418" w:right="-86"/>
      <w:jc w:val="right"/>
      <w:rPr>
        <w:rFonts w:ascii="Arial Narrow" w:eastAsia="Arial Narrow" w:hAnsi="Arial Narrow" w:cs="Arial Narrow"/>
      </w:rPr>
    </w:pPr>
    <w:r w:rsidRPr="000C69F5">
      <w:rPr>
        <w:rFonts w:ascii="Arial Narrow" w:eastAsia="Arial Narrow" w:hAnsi="Arial Narrow" w:cs="Arial Narrow"/>
      </w:rPr>
      <w:t>PNC:PRE</w:t>
    </w:r>
    <w:r>
      <w:rPr>
        <w:rFonts w:ascii="Arial Narrow" w:eastAsia="Arial Narrow" w:hAnsi="Arial Narrow" w:cs="Arial Narrow"/>
      </w:rPr>
      <w:t>-FO-3</w:t>
    </w:r>
    <w:r w:rsidR="004443AF">
      <w:rPr>
        <w:rFonts w:ascii="Arial Narrow" w:eastAsia="Arial Narrow" w:hAnsi="Arial Narrow" w:cs="Arial Narrow"/>
      </w:rPr>
      <w:t>4</w:t>
    </w:r>
    <w:r>
      <w:rPr>
        <w:rFonts w:ascii="Arial Narrow" w:eastAsia="Arial Narrow" w:hAnsi="Arial Narrow" w:cs="Arial Narrow"/>
      </w:rPr>
      <w:t xml:space="preserve"> </w:t>
    </w:r>
    <w:r w:rsidRPr="000C69F5">
      <w:rPr>
        <w:rFonts w:ascii="Arial Narrow" w:eastAsia="Arial Narrow" w:hAnsi="Arial Narrow" w:cs="Arial Narrow"/>
      </w:rPr>
      <w:t xml:space="preserve">rev.0 </w:t>
    </w:r>
    <w:r>
      <w:rPr>
        <w:rFonts w:ascii="Arial Narrow" w:eastAsia="Arial Narrow" w:hAnsi="Arial Narrow" w:cs="Arial Narrow"/>
      </w:rPr>
      <w:t>02272023</w:t>
    </w:r>
    <w:r w:rsidR="00E55B8F">
      <w:rPr>
        <w:rFonts w:ascii="Arial Narrow" w:eastAsia="Arial Narrow" w:hAnsi="Arial Narrow" w:cs="Arial Narrow"/>
      </w:rPr>
      <w:t xml:space="preserve"> / </w:t>
    </w:r>
    <w:r>
      <w:rPr>
        <w:rFonts w:ascii="Arial Narrow" w:eastAsia="Arial Narrow" w:hAnsi="Arial Narrow" w:cs="Arial Narrow"/>
      </w:rPr>
      <w:t xml:space="preserve">Page </w:t>
    </w:r>
    <w:r w:rsidRPr="00B93509">
      <w:rPr>
        <w:rFonts w:ascii="Arial Narrow" w:eastAsia="Arial Narrow" w:hAnsi="Arial Narrow" w:cs="Arial Narrow"/>
      </w:rPr>
      <w:fldChar w:fldCharType="begin"/>
    </w:r>
    <w:r w:rsidRPr="00B93509">
      <w:rPr>
        <w:rFonts w:ascii="Arial Narrow" w:eastAsia="Arial Narrow" w:hAnsi="Arial Narrow" w:cs="Arial Narrow"/>
      </w:rPr>
      <w:instrText xml:space="preserve"> PAGE   \* MERGEFORMAT </w:instrText>
    </w:r>
    <w:r w:rsidRPr="00B93509">
      <w:rPr>
        <w:rFonts w:ascii="Arial Narrow" w:eastAsia="Arial Narrow" w:hAnsi="Arial Narrow" w:cs="Arial Narrow"/>
      </w:rPr>
      <w:fldChar w:fldCharType="separate"/>
    </w:r>
    <w:r w:rsidR="004D16E7">
      <w:rPr>
        <w:rFonts w:ascii="Arial Narrow" w:eastAsia="Arial Narrow" w:hAnsi="Arial Narrow" w:cs="Arial Narrow"/>
        <w:noProof/>
      </w:rPr>
      <w:t>2</w:t>
    </w:r>
    <w:r w:rsidRPr="00B93509">
      <w:rPr>
        <w:rFonts w:ascii="Arial Narrow" w:eastAsia="Arial Narrow" w:hAnsi="Arial Narrow" w:cs="Arial Narrow"/>
        <w:noProof/>
      </w:rPr>
      <w:fldChar w:fldCharType="end"/>
    </w:r>
    <w:r w:rsidR="002573E2">
      <w:rPr>
        <w:rFonts w:ascii="Arial Narrow" w:eastAsia="Arial Narrow" w:hAnsi="Arial Narrow" w:cs="Arial Narrow"/>
        <w:noProof/>
      </w:rPr>
      <w:t xml:space="preserve"> of 2</w:t>
    </w:r>
  </w:p>
  <w:p w14:paraId="5718F81A" w14:textId="77777777" w:rsidR="004653F0" w:rsidRPr="008D2106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opperplate Gothic Light" w:hAnsi="Copperplate Gothic Light"/>
        <w:sz w:val="28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7E7894" wp14:editId="5AE4A1B4">
          <wp:simplePos x="0" y="0"/>
          <wp:positionH relativeFrom="margin">
            <wp:posOffset>-155575</wp:posOffset>
          </wp:positionH>
          <wp:positionV relativeFrom="paragraph">
            <wp:posOffset>87630</wp:posOffset>
          </wp:positionV>
          <wp:extent cx="982980" cy="1241425"/>
          <wp:effectExtent l="0" t="0" r="7620" b="0"/>
          <wp:wrapNone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1241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0ADB">
      <w:rPr>
        <w:rFonts w:cs="Calibri"/>
      </w:rPr>
      <w:t>Republic of the Philippines</w:t>
    </w:r>
    <w:r w:rsidRPr="00D40ADB">
      <w:rPr>
        <w:rFonts w:cs="Calibri"/>
        <w:b/>
        <w:bCs/>
        <w:color w:val="003300"/>
        <w:sz w:val="16"/>
        <w:szCs w:val="18"/>
      </w:rPr>
      <w:br/>
    </w:r>
    <w:r w:rsidRPr="008D2106">
      <w:rPr>
        <w:rFonts w:ascii="Old English Text MT" w:hAnsi="Old English Text MT"/>
        <w:b/>
        <w:bCs/>
        <w:color w:val="003300"/>
        <w:sz w:val="40"/>
        <w:szCs w:val="44"/>
      </w:rPr>
      <w:t>Pamantasan ng Cabuyao</w:t>
    </w:r>
    <w:r w:rsidRPr="008D2106">
      <w:rPr>
        <w:color w:val="003300"/>
        <w:sz w:val="28"/>
        <w:szCs w:val="30"/>
      </w:rPr>
      <w:br/>
    </w:r>
    <w:r w:rsidRPr="008D2106">
      <w:rPr>
        <w:rFonts w:ascii="Copperplate Gothic Light" w:hAnsi="Copperplate Gothic Light"/>
        <w:sz w:val="28"/>
        <w:szCs w:val="30"/>
      </w:rPr>
      <w:t>(University of Cabuyao)</w:t>
    </w:r>
  </w:p>
  <w:p w14:paraId="73F2D795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Planning, Research, and Extension</w:t>
    </w:r>
    <w:r w:rsidRPr="001B2335">
      <w:rPr>
        <w:rFonts w:ascii="Calibri Light" w:hAnsi="Calibri Light" w:cs="Calibri Light"/>
        <w:b/>
        <w:bCs/>
        <w:i/>
        <w:iCs/>
        <w:szCs w:val="26"/>
      </w:rPr>
      <w:t xml:space="preserve"> Division </w:t>
    </w:r>
  </w:p>
  <w:p w14:paraId="46455CAD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Community Extension and Services Department</w:t>
    </w:r>
  </w:p>
  <w:p w14:paraId="138BF829" w14:textId="4D77A8AC" w:rsidR="00860E12" w:rsidRPr="004653F0" w:rsidRDefault="004653F0" w:rsidP="004653F0">
    <w:pPr>
      <w:pStyle w:val="Header"/>
      <w:spacing w:before="100" w:beforeAutospacing="1" w:line="192" w:lineRule="auto"/>
      <w:contextualSpacing/>
      <w:jc w:val="center"/>
      <w:rPr>
        <w:b/>
        <w:bCs/>
        <w:color w:val="003300"/>
        <w:sz w:val="14"/>
        <w:szCs w:val="18"/>
      </w:rPr>
    </w:pPr>
    <w:r w:rsidRPr="008D2106">
      <w:rPr>
        <w:sz w:val="18"/>
      </w:rPr>
      <w:t>Katapatan Mutual Homes, Brgy. Banay-banay, City of Cabuyao, Laguna 402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66A16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703E5"/>
    <w:multiLevelType w:val="multilevel"/>
    <w:tmpl w:val="50C61316"/>
    <w:lvl w:ilvl="0">
      <w:start w:val="1"/>
      <w:numFmt w:val="upperLetter"/>
      <w:pStyle w:val="Heading6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cyNDczMjayMLFU0lEKTi0uzszPAykwqgUAZGeFISwAAAA="/>
  </w:docVars>
  <w:rsids>
    <w:rsidRoot w:val="00860E12"/>
    <w:rsid w:val="000E7CE9"/>
    <w:rsid w:val="001D0BF9"/>
    <w:rsid w:val="002573E2"/>
    <w:rsid w:val="002A5FB1"/>
    <w:rsid w:val="003D28D5"/>
    <w:rsid w:val="004443AF"/>
    <w:rsid w:val="004653F0"/>
    <w:rsid w:val="004B6D9D"/>
    <w:rsid w:val="004D16E7"/>
    <w:rsid w:val="00504DAD"/>
    <w:rsid w:val="00644F9D"/>
    <w:rsid w:val="008130A4"/>
    <w:rsid w:val="00860E12"/>
    <w:rsid w:val="00884B1B"/>
    <w:rsid w:val="00901890"/>
    <w:rsid w:val="00994AFE"/>
    <w:rsid w:val="00B12D86"/>
    <w:rsid w:val="00BA1791"/>
    <w:rsid w:val="00BE12B9"/>
    <w:rsid w:val="00D911CB"/>
    <w:rsid w:val="00DC35E3"/>
    <w:rsid w:val="00E55B8F"/>
    <w:rsid w:val="00E7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EC9E"/>
  <w15:docId w15:val="{93DACAE8-A4F1-4CE7-A7AC-218DE994F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360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720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080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qFormat/>
    <w:pPr>
      <w:keepNext/>
      <w:numPr>
        <w:numId w:val="1"/>
      </w:numPr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Arial Black" w:hAnsi="Arial Black"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 Black" w:hAnsi="Arial Black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semiHidden/>
    <w:pPr>
      <w:spacing w:after="220" w:line="180" w:lineRule="atLeast"/>
      <w:jc w:val="both"/>
    </w:pPr>
  </w:style>
  <w:style w:type="character" w:customStyle="1" w:styleId="Checkbox">
    <w:name w:val="Checkbox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pPr>
      <w:keepLines/>
      <w:framePr w:w="3557" w:hSpace="187" w:vSpace="187" w:wrap="notBeside" w:vAnchor="page" w:hAnchor="page" w:x="7345" w:y="1009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semiHidden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semiHidden/>
    <w:rPr>
      <w:sz w:val="18"/>
    </w:rPr>
  </w:style>
  <w:style w:type="paragraph" w:customStyle="1" w:styleId="ReturnAddress">
    <w:name w:val="Return Address"/>
    <w:basedOn w:val="Normal"/>
    <w:pPr>
      <w:keepLines/>
      <w:framePr w:w="5040" w:hSpace="187" w:vSpace="187" w:wrap="notBeside" w:vAnchor="page" w:hAnchor="margin" w:y="966"/>
      <w:spacing w:line="200" w:lineRule="atLeast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rPr>
      <w:rFonts w:ascii="Arial Black" w:hAnsi="Arial Black"/>
      <w:spacing w:val="-10"/>
      <w:position w:val="2"/>
      <w:sz w:val="19"/>
    </w:rPr>
  </w:style>
  <w:style w:type="paragraph" w:styleId="BodyText2">
    <w:name w:val="Body Text 2"/>
    <w:basedOn w:val="Normal"/>
    <w:semiHidden/>
    <w:pPr>
      <w:jc w:val="both"/>
    </w:pPr>
    <w:rPr>
      <w:sz w:val="22"/>
    </w:rPr>
  </w:style>
  <w:style w:type="paragraph" w:styleId="BodyText3">
    <w:name w:val="Body Text 3"/>
    <w:basedOn w:val="Normal"/>
    <w:semiHidden/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A10"/>
    <w:rPr>
      <w:rFonts w:ascii="Segoe UI" w:hAnsi="Segoe UI" w:cs="Segoe UI"/>
      <w:spacing w:val="-5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245"/>
    <w:rPr>
      <w:rFonts w:ascii="Arial" w:hAnsi="Arial"/>
      <w:spacing w:val="-5"/>
      <w:sz w:val="18"/>
    </w:rPr>
  </w:style>
  <w:style w:type="table" w:styleId="TableGrid">
    <w:name w:val="Table Grid"/>
    <w:basedOn w:val="TableNormal"/>
    <w:uiPriority w:val="59"/>
    <w:rsid w:val="000E4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E4B4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16591"/>
    <w:rPr>
      <w:rFonts w:ascii="Arial" w:hAnsi="Arial"/>
      <w:spacing w:val="-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53F0"/>
    <w:rPr>
      <w:spacing w:val="-5"/>
    </w:rPr>
  </w:style>
  <w:style w:type="character" w:customStyle="1" w:styleId="hljs-string">
    <w:name w:val="hljs-string"/>
    <w:basedOn w:val="DefaultParagraphFont"/>
    <w:rsid w:val="00B12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1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2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hb2qxEtO03HKVkPLI61kAsP7Ew==">AMUW2mXuQwTHaucdtx2fp/yIcdWW7dtHHBrsKRMDn2HIFmXnLjIMHKS60m8sNxs3DqTHUZqloqRIu3Ekx4+YISgrD5xOhuFXySXB4T2izp+dwY3IANFFCW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.B.1. Canobi</dc:creator>
  <cp:lastModifiedBy>USER</cp:lastModifiedBy>
  <cp:revision>7</cp:revision>
  <cp:lastPrinted>2023-02-23T07:57:00Z</cp:lastPrinted>
  <dcterms:created xsi:type="dcterms:W3CDTF">2023-02-26T10:02:00Z</dcterms:created>
  <dcterms:modified xsi:type="dcterms:W3CDTF">2024-10-02T20:22:00Z</dcterms:modified>
</cp:coreProperties>
</file>